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55"/>
        <w:gridCol w:w="761"/>
        <w:gridCol w:w="778"/>
        <w:gridCol w:w="397"/>
        <w:gridCol w:w="475"/>
        <w:gridCol w:w="226"/>
        <w:gridCol w:w="957"/>
        <w:gridCol w:w="978"/>
        <w:gridCol w:w="760"/>
        <w:gridCol w:w="1025"/>
      </w:tblGrid>
      <w:tr w:rsidR="00F153E1" w14:paraId="6946D608" w14:textId="77777777" w:rsidTr="00F153E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B7C11CF" w14:textId="77777777" w:rsidR="00F153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1C41E65" w14:textId="77777777" w:rsidR="00F153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it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BCEED9F" w14:textId="77777777" w:rsidR="00F153E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C7EB9F1" w14:textId="77777777" w:rsidR="00F153E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B00978" w14:textId="77777777" w:rsidR="00F153E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684645" w14:textId="77777777" w:rsidR="00F153E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5C7A57" w14:textId="77777777" w:rsidR="00F153E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ow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5CE3B11" w14:textId="77777777" w:rsidR="00F153E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pp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3BCBE63" w14:textId="77777777" w:rsidR="00F153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AE0B32F" w14:textId="77777777" w:rsidR="00F153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927E61" w14:paraId="26F3EC98" w14:textId="77777777" w:rsidTr="00BF740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DE771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4C187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BE409" w14:textId="6F78C872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47 [5.02, 8.3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92FB6" w14:textId="24F61311" w:rsidR="00927E61" w:rsidRDefault="00927E6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862B1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EC04B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56155981" w14:textId="77777777" w:rsidTr="00787B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83F02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62DFA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13FBD" w14:textId="7F81830A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67 [2.80, 15.0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81312" w14:textId="22386F04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9 [-0.75, 1.1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07F70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5ED16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5D963C63" w14:textId="77777777" w:rsidTr="00974C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79504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C642F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696F7" w14:textId="6FDCF5C6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22 [7.43, 28.6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3E09D" w14:textId="1B71496C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74 [7.89, 9.59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CAB4B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4484B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5B12C42F" w14:textId="77777777" w:rsidTr="0082214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78551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26F16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B1BBE" w14:textId="33F42DE3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29 [5.79, 9.1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8B08A" w14:textId="0E40F9C8" w:rsidR="00927E61" w:rsidRDefault="00927E6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9714D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C88A4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5C75F0A3" w14:textId="77777777" w:rsidTr="0002748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D1949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FFA08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94A58" w14:textId="4FD05261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53 [4.81, 21.5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8E97E" w14:textId="30430B0C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24 [2.36, 4.1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25FA3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BDA63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26C44505" w14:textId="77777777" w:rsidTr="005F558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D93E7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FD3F8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D0831" w14:textId="049442A7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77 [5.85, 25.6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B52F3" w14:textId="75955D0F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48 [4.59, 6.3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A0C64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A498B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094ABD79" w14:textId="77777777" w:rsidTr="0067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89D64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AF798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C518B" w14:textId="64A2833D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82 [5.32, 8.7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64994" w14:textId="47EA2ED3" w:rsidR="00927E61" w:rsidRDefault="00927E6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19646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EB74D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08F69753" w14:textId="77777777" w:rsidTr="00D3678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37CCA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6FCD8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AAE33" w14:textId="642E741D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33 [4.51, 18.3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4F147" w14:textId="200C0D04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51 [1.69, 3.3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910A0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FB02E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41BB7551" w14:textId="77777777" w:rsidTr="00D25AA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810FC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07879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55E4F" w14:textId="487AE7FF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04 [5.98, 26.1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02BFB" w14:textId="6C9E7A1D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22 [5.32, 7.1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40F5B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DE15C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0C8AB530" w14:textId="77777777" w:rsidTr="00204C6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077AC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BD3C1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1979D" w14:textId="688D7C3E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65 [5.23, 8.4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EEB1F" w14:textId="3915DE4F" w:rsidR="00927E61" w:rsidRDefault="00927E6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ED1E3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6D233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57AD91B7" w14:textId="77777777" w:rsidTr="0052451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5B0EE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160AB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D93FC" w14:textId="10E058F3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28 [5.97, 23.5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A4B4D" w14:textId="56C8DBE0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63 [4.80, 6.4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780DF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7B1D2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3C098889" w14:textId="77777777" w:rsidTr="007A22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BFDCF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4D05C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1BA4D" w14:textId="42866ACF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51 [3.23, 20.5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D4C21" w14:textId="731B4D0A" w:rsidR="00927E61" w:rsidRDefault="00927E61" w:rsidP="00927E6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86 [0.80, 2.9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E60EE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98D96" w14:textId="77777777" w:rsidR="00927E61" w:rsidRDefault="00927E6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</w:tbl>
    <w:p w14:paraId="54C7CFD4" w14:textId="77777777" w:rsidR="00F153E1" w:rsidRDefault="00F153E1">
      <w:pPr>
        <w:pStyle w:val="FirstParagraph"/>
      </w:pPr>
    </w:p>
    <w:p w14:paraId="58E539D6" w14:textId="77777777" w:rsidR="00927E61" w:rsidRDefault="00927E61" w:rsidP="00927E61">
      <w:pPr>
        <w:pStyle w:val="Corpsdetexte"/>
      </w:pPr>
    </w:p>
    <w:p w14:paraId="3522D1C2" w14:textId="2D3FDBEE" w:rsidR="00927E61" w:rsidRDefault="00927E61" w:rsidP="00927E61">
      <w:pPr>
        <w:pStyle w:val="Corpsdetexte"/>
      </w:pPr>
      <w:r>
        <w:t>Females</w:t>
      </w:r>
    </w:p>
    <w:p w14:paraId="08694093" w14:textId="77777777" w:rsidR="00927E61" w:rsidRDefault="00927E61" w:rsidP="00927E61">
      <w:pPr>
        <w:pStyle w:val="Corpsdetexte"/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55"/>
        <w:gridCol w:w="761"/>
        <w:gridCol w:w="634"/>
        <w:gridCol w:w="323"/>
        <w:gridCol w:w="387"/>
        <w:gridCol w:w="226"/>
        <w:gridCol w:w="957"/>
        <w:gridCol w:w="978"/>
        <w:gridCol w:w="760"/>
        <w:gridCol w:w="1025"/>
      </w:tblGrid>
      <w:tr w:rsidR="00927E61" w14:paraId="022DD418" w14:textId="77777777" w:rsidTr="00ED1C54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F6C49EA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85C67AF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it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02579A" w14:textId="77777777" w:rsidR="00927E61" w:rsidRDefault="00927E61" w:rsidP="00ED1C5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0E77D2B" w14:textId="77777777" w:rsidR="00927E61" w:rsidRDefault="00927E61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BB9CCBC" w14:textId="77777777" w:rsidR="00927E61" w:rsidRDefault="00927E61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1F03AB7" w14:textId="77777777" w:rsidR="00927E61" w:rsidRDefault="00927E61" w:rsidP="00ED1C5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809400C" w14:textId="77777777" w:rsidR="00927E61" w:rsidRDefault="00927E61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ow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5EABD5D" w14:textId="77777777" w:rsidR="00927E61" w:rsidRDefault="00927E61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pp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96F6AAF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25C8382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927E61" w14:paraId="167FCFDC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E433C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61637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EF60E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6.47 [5.02, 8.3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221CC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7571F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5F11D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2B06DB85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5FB2C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18F11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A4EFA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6.67 [2.80, 15.0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49175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0.19 [-0.75, 1.1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CF7AB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61D82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37B9164E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0483F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064F1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D3309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15.22 [7.43, 28.6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BD709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8.74 [7.89, 9.59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523FF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2E287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105546D3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B6C0E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D31EB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10699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6.82 [5.32, 8.7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6E9BB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19615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773E0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7DEF6706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AB63D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E14BC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E2A38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9.33 [4.51, 18.3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6697A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2.51 [1.69, 3.3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963EE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B8FFB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548724F4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03F06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EAE1B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A3558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13.04 [5.98, 26.1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D74C4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6.22 [5.32, 7.1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57087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A9F1F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</w:tbl>
    <w:p w14:paraId="3CC9A92F" w14:textId="77777777" w:rsidR="00927E61" w:rsidRDefault="00927E61" w:rsidP="00927E61">
      <w:pPr>
        <w:pStyle w:val="Corpsdetexte"/>
      </w:pPr>
    </w:p>
    <w:p w14:paraId="0A58587A" w14:textId="77777777" w:rsidR="00927E61" w:rsidRDefault="00927E61" w:rsidP="00927E61">
      <w:pPr>
        <w:pStyle w:val="Corpsdetexte"/>
      </w:pPr>
    </w:p>
    <w:p w14:paraId="1153D025" w14:textId="00E5DCFB" w:rsidR="00927E61" w:rsidRDefault="00927E61" w:rsidP="00927E61">
      <w:pPr>
        <w:pStyle w:val="Corpsdetexte"/>
      </w:pPr>
      <w:r>
        <w:t>Males</w:t>
      </w:r>
    </w:p>
    <w:p w14:paraId="2DA36921" w14:textId="42955565" w:rsidR="00927E61" w:rsidRPr="00927E61" w:rsidRDefault="00927E61" w:rsidP="00927E61">
      <w:pPr>
        <w:pStyle w:val="Corpsdetexte"/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55"/>
        <w:gridCol w:w="761"/>
        <w:gridCol w:w="633"/>
        <w:gridCol w:w="323"/>
        <w:gridCol w:w="388"/>
        <w:gridCol w:w="226"/>
        <w:gridCol w:w="957"/>
        <w:gridCol w:w="978"/>
        <w:gridCol w:w="600"/>
        <w:gridCol w:w="1025"/>
      </w:tblGrid>
      <w:tr w:rsidR="00927E61" w14:paraId="73C78B63" w14:textId="77777777" w:rsidTr="00ED1C54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104E97B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7E135C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it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3B99E0B" w14:textId="77777777" w:rsidR="00927E61" w:rsidRDefault="00927E61" w:rsidP="00ED1C5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2F0DBDF" w14:textId="77777777" w:rsidR="00927E61" w:rsidRDefault="00927E61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D2FC59D" w14:textId="77777777" w:rsidR="00927E61" w:rsidRDefault="00927E61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CBCFC70" w14:textId="77777777" w:rsidR="00927E61" w:rsidRDefault="00927E61" w:rsidP="00ED1C5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92D3DD0" w14:textId="77777777" w:rsidR="00927E61" w:rsidRDefault="00927E61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ow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7A92868" w14:textId="77777777" w:rsidR="00927E61" w:rsidRDefault="00927E61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pp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F800170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CC3EF7E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927E61" w14:paraId="112E4ECE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C1302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218A7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8B235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7.29 [5.79, 9.1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978B0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7E530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00F78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75CAC9F9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1F101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787BB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EFF01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10.53 [4.81, 21.5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99CAF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3.24 [2.36, 4.1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CBED1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11836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4C920EDF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3470B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97F4A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4EAF6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12.77 [5.85, 25.6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6B83B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5.48 [4.59, 6.3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6999B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FB7FC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1FA411D1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97D46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7ABA9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16C4F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6.65 [5.23, 8.4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4B431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19D0E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31973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15185B58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C4BE0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7BF1F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BCDB8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12.28 [5.97, 23.5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FF44B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5.63 [4.80, 6.4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BC32E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B7EB3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927E61" w14:paraId="0C2A01D7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4E8ED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8C183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48A44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8.51 [3.23, 20.5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93E14" w14:textId="77777777" w:rsidR="00927E61" w:rsidRPr="00927E61" w:rsidRDefault="00927E61" w:rsidP="00927E61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927E61">
              <w:rPr>
                <w:rFonts w:ascii="Calibri" w:hAnsi="Calibri"/>
                <w:sz w:val="16"/>
                <w:szCs w:val="20"/>
              </w:rPr>
              <w:t>1.86 [0.80, 2.9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F43E7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CEF6D" w14:textId="77777777" w:rsidR="00927E61" w:rsidRDefault="00927E61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</w:tbl>
    <w:p w14:paraId="430E01F2" w14:textId="7FE274AF" w:rsidR="00927E61" w:rsidRPr="00927E61" w:rsidRDefault="00927E61" w:rsidP="00927E61">
      <w:pPr>
        <w:pStyle w:val="Corpsdetexte"/>
      </w:pPr>
    </w:p>
    <w:sectPr w:rsidR="00927E61" w:rsidRPr="00927E61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6BC62" w14:textId="77777777" w:rsidR="00FF35D6" w:rsidRDefault="00FF35D6">
      <w:pPr>
        <w:spacing w:after="0"/>
      </w:pPr>
      <w:r>
        <w:separator/>
      </w:r>
    </w:p>
  </w:endnote>
  <w:endnote w:type="continuationSeparator" w:id="0">
    <w:p w14:paraId="14834F5E" w14:textId="77777777" w:rsidR="00FF35D6" w:rsidRDefault="00FF35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EEAF6" w14:textId="77777777" w:rsidR="00FF35D6" w:rsidRDefault="00FF35D6">
      <w:r>
        <w:separator/>
      </w:r>
    </w:p>
  </w:footnote>
  <w:footnote w:type="continuationSeparator" w:id="0">
    <w:p w14:paraId="50F92283" w14:textId="77777777" w:rsidR="00FF35D6" w:rsidRDefault="00FF35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7402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785551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53E1"/>
    <w:rsid w:val="00927E61"/>
    <w:rsid w:val="00B32AD4"/>
    <w:rsid w:val="00F153E1"/>
    <w:rsid w:val="00FF35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4C869F"/>
  <w15:docId w15:val="{40FA0B49-4DBC-461C-B884-AC711ED1D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97</Words>
  <Characters>1635</Characters>
  <Application>Microsoft Office Word</Application>
  <DocSecurity>0</DocSecurity>
  <Lines>13</Lines>
  <Paragraphs>3</Paragraphs>
  <ScaleCrop>false</ScaleCrop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hilde Le Vu</cp:lastModifiedBy>
  <cp:revision>2</cp:revision>
  <dcterms:created xsi:type="dcterms:W3CDTF">2025-06-30T09:34:00Z</dcterms:created>
  <dcterms:modified xsi:type="dcterms:W3CDTF">2025-06-30T11:33:00Z</dcterms:modified>
</cp:coreProperties>
</file>